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9BB30" w14:textId="77777777" w:rsidR="003F2478" w:rsidRDefault="003F2478">
      <w:bookmarkStart w:id="0" w:name="_GoBack"/>
      <w:bookmarkEnd w:id="0"/>
      <w:r>
        <w:t>MRVPD LOT Subcommittee Minutes</w:t>
      </w:r>
    </w:p>
    <w:p w14:paraId="76FAFE01" w14:textId="732BF94E" w:rsidR="00157DB9" w:rsidRDefault="003F2478">
      <w:r>
        <w:t xml:space="preserve"> 1.20.20, 1 p.m.</w:t>
      </w:r>
    </w:p>
    <w:p w14:paraId="79081F2B" w14:textId="4DFE68FF" w:rsidR="003F2478" w:rsidRDefault="003F2478">
      <w:r>
        <w:t>Waitsfield Town Office</w:t>
      </w:r>
    </w:p>
    <w:p w14:paraId="340EE224" w14:textId="3A06614F" w:rsidR="003F2478" w:rsidRDefault="003F2478"/>
    <w:p w14:paraId="21CFF290" w14:textId="19EE7CE7" w:rsidR="003F2478" w:rsidRDefault="003F2478">
      <w:r>
        <w:t>Members Present: Bob Ackland, Jared Cadwell, Kellee Mazer, Darryl Forrest</w:t>
      </w:r>
    </w:p>
    <w:p w14:paraId="6D3A7C90" w14:textId="77C99E90" w:rsidR="003F2478" w:rsidRDefault="003F2478"/>
    <w:p w14:paraId="0CD4FD11" w14:textId="4E07527B" w:rsidR="003F2478" w:rsidRDefault="003F2478" w:rsidP="003F2478">
      <w:pPr>
        <w:pStyle w:val="ListParagraph"/>
        <w:numPr>
          <w:ilvl w:val="0"/>
          <w:numId w:val="1"/>
        </w:numPr>
      </w:pPr>
      <w:r>
        <w:t>Meeting called to order at 1:09 p.m.</w:t>
      </w:r>
    </w:p>
    <w:p w14:paraId="09F42914" w14:textId="5D5C1699" w:rsidR="003F2478" w:rsidRDefault="003F2478" w:rsidP="003F2478">
      <w:pPr>
        <w:pStyle w:val="ListParagraph"/>
        <w:numPr>
          <w:ilvl w:val="0"/>
          <w:numId w:val="1"/>
        </w:numPr>
      </w:pPr>
      <w:r>
        <w:t>No public comment</w:t>
      </w:r>
    </w:p>
    <w:p w14:paraId="30DBCF03" w14:textId="6BB9F2B9" w:rsidR="003F2478" w:rsidRDefault="003F2478" w:rsidP="003F2478">
      <w:pPr>
        <w:pStyle w:val="ListParagraph"/>
        <w:numPr>
          <w:ilvl w:val="0"/>
          <w:numId w:val="1"/>
        </w:numPr>
      </w:pPr>
      <w:r>
        <w:t xml:space="preserve">Review of communications planning: members are reaching out to key community members.  Mike N. is assisting with coordination and construct of messages.  Bob A. will meet with Eric Friedman of the Chamber for advice on social media platforms and their use.  Kellee M. will reach out to her </w:t>
      </w:r>
      <w:proofErr w:type="gramStart"/>
      <w:r>
        <w:t>friends</w:t>
      </w:r>
      <w:proofErr w:type="gramEnd"/>
      <w:r>
        <w:t xml:space="preserve"> network for advice on use of Instagram.  Jared C. is scheduled to address the Rotary Club on Feb 12</w:t>
      </w:r>
      <w:r w:rsidRPr="003F2478">
        <w:rPr>
          <w:vertAlign w:val="superscript"/>
        </w:rPr>
        <w:t>th</w:t>
      </w:r>
      <w:r>
        <w:t>.  MRVTV is scheduling interview with Dover Ec. Development Executive Director.  Mike N. will circulate a written update on communications.</w:t>
      </w:r>
    </w:p>
    <w:p w14:paraId="57A19373" w14:textId="72491D01" w:rsidR="003F2478" w:rsidRDefault="003F2478" w:rsidP="003F2478">
      <w:pPr>
        <w:pStyle w:val="ListParagraph"/>
        <w:numPr>
          <w:ilvl w:val="0"/>
          <w:numId w:val="1"/>
        </w:numPr>
      </w:pPr>
      <w:r>
        <w:t>Next meeting scheduled for Monday, January 27</w:t>
      </w:r>
      <w:r w:rsidRPr="003F2478">
        <w:rPr>
          <w:vertAlign w:val="superscript"/>
        </w:rPr>
        <w:t>th</w:t>
      </w:r>
      <w:r>
        <w:t xml:space="preserve"> at 1 p.m.</w:t>
      </w:r>
    </w:p>
    <w:p w14:paraId="79EA9D5B" w14:textId="1624CEC4" w:rsidR="0007147F" w:rsidRDefault="0007147F" w:rsidP="003F2478">
      <w:pPr>
        <w:pStyle w:val="ListParagraph"/>
        <w:numPr>
          <w:ilvl w:val="0"/>
          <w:numId w:val="1"/>
        </w:numPr>
      </w:pPr>
      <w:r>
        <w:t>Meeting adjourned at 1:50 p.m.</w:t>
      </w:r>
    </w:p>
    <w:p w14:paraId="1D1CE41C" w14:textId="372757D1" w:rsidR="0007147F" w:rsidRDefault="0007147F" w:rsidP="0007147F"/>
    <w:p w14:paraId="7B60C15E" w14:textId="6065C121" w:rsidR="0007147F" w:rsidRDefault="0007147F" w:rsidP="0007147F">
      <w:r>
        <w:t>Respectfully submitted,</w:t>
      </w:r>
    </w:p>
    <w:p w14:paraId="3AAEE6BB" w14:textId="153A9D7B" w:rsidR="0007147F" w:rsidRDefault="0007147F" w:rsidP="0007147F">
      <w:r>
        <w:t>Jared Cadwell</w:t>
      </w:r>
    </w:p>
    <w:p w14:paraId="7532D087" w14:textId="77777777" w:rsidR="003F2478" w:rsidRDefault="003F2478"/>
    <w:sectPr w:rsidR="003F2478" w:rsidSect="009131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E6FE5"/>
    <w:multiLevelType w:val="hybridMultilevel"/>
    <w:tmpl w:val="833C1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DIxMDc0NDOyMLBU0lEKTi0uzszPAykwrAUAVbrwqSwAAAA="/>
  </w:docVars>
  <w:rsids>
    <w:rsidRoot w:val="00157DB9"/>
    <w:rsid w:val="0007147F"/>
    <w:rsid w:val="00157DB9"/>
    <w:rsid w:val="00262E32"/>
    <w:rsid w:val="003F2478"/>
    <w:rsid w:val="00913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12BDC"/>
  <w15:chartTrackingRefBased/>
  <w15:docId w15:val="{562F3BFA-9033-0F4E-BFE0-7480CD222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24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9</Words>
  <Characters>741</Characters>
  <Application>Microsoft Office Word</Application>
  <DocSecurity>0</DocSecurity>
  <Lines>6</Lines>
  <Paragraphs>1</Paragraphs>
  <ScaleCrop>false</ScaleCrop>
  <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bert Ackland</cp:lastModifiedBy>
  <cp:revision>2</cp:revision>
  <dcterms:created xsi:type="dcterms:W3CDTF">2020-01-27T15:27:00Z</dcterms:created>
  <dcterms:modified xsi:type="dcterms:W3CDTF">2020-01-27T15:27:00Z</dcterms:modified>
</cp:coreProperties>
</file>